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9FED7F" w14:textId="1B00CA83" w:rsidR="00E0738F" w:rsidRPr="00E0738F" w:rsidRDefault="00E0738F" w:rsidP="00E0738F">
      <w:pPr>
        <w:jc w:val="center"/>
        <w:rPr>
          <w:rFonts w:ascii="Arial" w:hAnsi="Arial" w:cs="Arial"/>
          <w:b/>
        </w:rPr>
      </w:pPr>
      <w:bookmarkStart w:id="0" w:name="_GoBack"/>
      <w:bookmarkEnd w:id="0"/>
    </w:p>
    <w:tbl>
      <w:tblPr>
        <w:tblStyle w:val="TableGrid"/>
        <w:tblpPr w:leftFromText="180" w:rightFromText="180" w:vertAnchor="page" w:horzAnchor="page" w:tblpX="1190" w:tblpY="2769"/>
        <w:tblW w:w="0" w:type="auto"/>
        <w:tblLook w:val="04A0" w:firstRow="1" w:lastRow="0" w:firstColumn="1" w:lastColumn="0" w:noHBand="0" w:noVBand="1"/>
      </w:tblPr>
      <w:tblGrid>
        <w:gridCol w:w="6763"/>
        <w:gridCol w:w="6763"/>
      </w:tblGrid>
      <w:tr w:rsidR="00E0738F" w:rsidRPr="00E0738F" w14:paraId="32B013D6" w14:textId="77777777" w:rsidTr="00F849A9">
        <w:tc>
          <w:tcPr>
            <w:tcW w:w="6763" w:type="dxa"/>
            <w:tcBorders>
              <w:top w:val="nil"/>
              <w:left w:val="nil"/>
              <w:bottom w:val="single" w:sz="4" w:space="0" w:color="D22300"/>
              <w:right w:val="single" w:sz="4" w:space="0" w:color="D22300"/>
            </w:tcBorders>
          </w:tcPr>
          <w:p w14:paraId="1966EA58" w14:textId="77777777" w:rsidR="00E0738F" w:rsidRPr="00E0738F" w:rsidRDefault="00E0738F" w:rsidP="003416E2">
            <w:pPr>
              <w:jc w:val="center"/>
              <w:rPr>
                <w:rFonts w:ascii="Arial" w:hAnsi="Arial" w:cs="Arial"/>
                <w:b/>
              </w:rPr>
            </w:pPr>
            <w:r w:rsidRPr="00E0738F">
              <w:rPr>
                <w:rFonts w:ascii="Arial" w:hAnsi="Arial" w:cs="Arial"/>
                <w:b/>
              </w:rPr>
              <w:t>Level 1</w:t>
            </w:r>
          </w:p>
          <w:p w14:paraId="1C38F734" w14:textId="77777777" w:rsidR="00E0738F" w:rsidRPr="00921168" w:rsidRDefault="00E0738F" w:rsidP="003416E2">
            <w:pPr>
              <w:jc w:val="center"/>
              <w:rPr>
                <w:rFonts w:ascii="Arial" w:hAnsi="Arial" w:cs="Arial"/>
              </w:rPr>
            </w:pP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2E2FC97D" wp14:editId="7A51900E">
                  <wp:extent cx="877634" cy="1554480"/>
                  <wp:effectExtent l="0" t="0" r="1143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opeProgression1-KnuckleBump-01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26106C83" wp14:editId="5F1FA824">
                  <wp:extent cx="877634" cy="1554480"/>
                  <wp:effectExtent l="0" t="0" r="1143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opeProgression2-TurnRope-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70596F" w14:textId="77777777" w:rsidR="00E0738F" w:rsidRPr="00E0738F" w:rsidRDefault="00E0738F" w:rsidP="003416E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738F">
              <w:rPr>
                <w:rFonts w:ascii="Arial" w:hAnsi="Arial" w:cs="Arial"/>
                <w:sz w:val="22"/>
                <w:szCs w:val="22"/>
              </w:rPr>
              <w:t>Knuckle Bump + Turn Rope</w:t>
            </w:r>
          </w:p>
        </w:tc>
        <w:tc>
          <w:tcPr>
            <w:tcW w:w="6763" w:type="dxa"/>
            <w:tcBorders>
              <w:top w:val="nil"/>
              <w:left w:val="single" w:sz="4" w:space="0" w:color="D22300"/>
              <w:bottom w:val="single" w:sz="4" w:space="0" w:color="D22300"/>
              <w:right w:val="nil"/>
            </w:tcBorders>
          </w:tcPr>
          <w:p w14:paraId="0123E579" w14:textId="77777777" w:rsidR="00E0738F" w:rsidRPr="00E0738F" w:rsidRDefault="00E0738F" w:rsidP="003416E2">
            <w:pPr>
              <w:jc w:val="center"/>
              <w:rPr>
                <w:rFonts w:ascii="Arial" w:hAnsi="Arial" w:cs="Arial"/>
                <w:b/>
              </w:rPr>
            </w:pPr>
            <w:r w:rsidRPr="00E0738F">
              <w:rPr>
                <w:rFonts w:ascii="Arial" w:hAnsi="Arial" w:cs="Arial"/>
                <w:b/>
              </w:rPr>
              <w:t>Level 2</w:t>
            </w:r>
          </w:p>
          <w:p w14:paraId="592706E2" w14:textId="77777777" w:rsidR="00E0738F" w:rsidRPr="00921168" w:rsidRDefault="00E0738F" w:rsidP="003416E2">
            <w:pPr>
              <w:jc w:val="center"/>
              <w:rPr>
                <w:rFonts w:ascii="Arial" w:hAnsi="Arial" w:cs="Arial"/>
              </w:rPr>
            </w:pP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28CDB658" wp14:editId="76D911DA">
                  <wp:extent cx="877634" cy="1554480"/>
                  <wp:effectExtent l="0" t="0" r="1143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opeProgression1-KnuckleBump-01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008EDEC5" wp14:editId="0404E7BD">
                  <wp:extent cx="877634" cy="1554480"/>
                  <wp:effectExtent l="0" t="0" r="1143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opeProgression2-TurnRope-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4B3AEBAB" wp14:editId="2E6FD253">
                  <wp:extent cx="877634" cy="1554480"/>
                  <wp:effectExtent l="0" t="0" r="1143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RopeProgression3-TrapRope-0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3FE139" w14:textId="77777777" w:rsidR="00E0738F" w:rsidRPr="00E0738F" w:rsidRDefault="00E0738F" w:rsidP="003416E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738F">
              <w:rPr>
                <w:rFonts w:ascii="Arial" w:hAnsi="Arial" w:cs="Arial"/>
                <w:sz w:val="22"/>
                <w:szCs w:val="22"/>
              </w:rPr>
              <w:t>Knuckle Bump + Turn Rope + Trap with Feet</w:t>
            </w:r>
          </w:p>
        </w:tc>
      </w:tr>
      <w:tr w:rsidR="00E0738F" w:rsidRPr="00E0738F" w14:paraId="668884F6" w14:textId="77777777" w:rsidTr="00F849A9">
        <w:tc>
          <w:tcPr>
            <w:tcW w:w="6763" w:type="dxa"/>
            <w:tcBorders>
              <w:top w:val="single" w:sz="4" w:space="0" w:color="D22300"/>
              <w:left w:val="nil"/>
              <w:bottom w:val="single" w:sz="4" w:space="0" w:color="D22300"/>
              <w:right w:val="single" w:sz="4" w:space="0" w:color="D22300"/>
            </w:tcBorders>
          </w:tcPr>
          <w:p w14:paraId="27F5C133" w14:textId="77777777" w:rsidR="00E0738F" w:rsidRPr="00E0738F" w:rsidRDefault="00E0738F" w:rsidP="003416E2">
            <w:pPr>
              <w:jc w:val="center"/>
              <w:rPr>
                <w:rFonts w:ascii="Arial" w:hAnsi="Arial" w:cs="Arial"/>
                <w:b/>
              </w:rPr>
            </w:pPr>
            <w:r w:rsidRPr="00E0738F">
              <w:rPr>
                <w:rFonts w:ascii="Arial" w:hAnsi="Arial" w:cs="Arial"/>
                <w:b/>
              </w:rPr>
              <w:t>Level 3</w:t>
            </w:r>
          </w:p>
          <w:p w14:paraId="1A018DCF" w14:textId="77777777" w:rsidR="00E0738F" w:rsidRPr="00921168" w:rsidRDefault="00E0738F" w:rsidP="003416E2">
            <w:pPr>
              <w:jc w:val="center"/>
              <w:rPr>
                <w:rFonts w:ascii="Arial" w:hAnsi="Arial" w:cs="Arial"/>
              </w:rPr>
            </w:pP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12E49485" wp14:editId="6622680A">
                  <wp:extent cx="877634" cy="1554480"/>
                  <wp:effectExtent l="0" t="0" r="1143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opeProgression1-KnuckleBump-01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50FE2A8A" wp14:editId="41B2C0FB">
                  <wp:extent cx="877634" cy="1554480"/>
                  <wp:effectExtent l="0" t="0" r="1143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opeProgression2-TurnRope-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01A236A7" wp14:editId="47175380">
                  <wp:extent cx="877634" cy="1554480"/>
                  <wp:effectExtent l="0" t="0" r="1143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RopeProgression3-TrapRope-0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64EB1D21" wp14:editId="2AC9792B">
                  <wp:extent cx="877634" cy="1554480"/>
                  <wp:effectExtent l="0" t="0" r="1143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RopeProgression4-JumpRope-01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A9EE3A" w14:textId="77777777" w:rsidR="00E0738F" w:rsidRPr="00E0738F" w:rsidRDefault="00E0738F" w:rsidP="003416E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738F">
              <w:rPr>
                <w:rFonts w:ascii="Arial" w:hAnsi="Arial" w:cs="Arial"/>
                <w:sz w:val="22"/>
                <w:szCs w:val="22"/>
              </w:rPr>
              <w:t>Knuckle Bump + Turn Rope + Trap with Feet + Jump Over Once</w:t>
            </w:r>
          </w:p>
        </w:tc>
        <w:tc>
          <w:tcPr>
            <w:tcW w:w="6763" w:type="dxa"/>
            <w:tcBorders>
              <w:top w:val="single" w:sz="4" w:space="0" w:color="D22300"/>
              <w:left w:val="single" w:sz="4" w:space="0" w:color="D22300"/>
              <w:bottom w:val="single" w:sz="4" w:space="0" w:color="D22300"/>
              <w:right w:val="nil"/>
            </w:tcBorders>
          </w:tcPr>
          <w:p w14:paraId="3A251178" w14:textId="77777777" w:rsidR="00E0738F" w:rsidRPr="00E0738F" w:rsidRDefault="00E0738F" w:rsidP="003416E2">
            <w:pPr>
              <w:jc w:val="center"/>
              <w:rPr>
                <w:rFonts w:ascii="Arial" w:hAnsi="Arial" w:cs="Arial"/>
                <w:b/>
              </w:rPr>
            </w:pPr>
            <w:r w:rsidRPr="00E0738F">
              <w:rPr>
                <w:rFonts w:ascii="Arial" w:hAnsi="Arial" w:cs="Arial"/>
                <w:b/>
              </w:rPr>
              <w:t>Level 4</w:t>
            </w:r>
          </w:p>
          <w:p w14:paraId="3B1BFFBC" w14:textId="77777777" w:rsidR="00E0738F" w:rsidRPr="00921168" w:rsidRDefault="00E0738F" w:rsidP="003416E2">
            <w:pPr>
              <w:jc w:val="center"/>
              <w:rPr>
                <w:rFonts w:ascii="Arial" w:hAnsi="Arial" w:cs="Arial"/>
              </w:rPr>
            </w:pP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0E3A3BF8" wp14:editId="6B1B484C">
                  <wp:extent cx="877634" cy="1554480"/>
                  <wp:effectExtent l="0" t="0" r="1143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opeProgression1-KnuckleBump-01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10B17616" wp14:editId="030BE1D1">
                  <wp:extent cx="877634" cy="1554480"/>
                  <wp:effectExtent l="0" t="0" r="1143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opeProgression2-TurnRope-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79E2CEC3" wp14:editId="0D2305C2">
                  <wp:extent cx="877634" cy="1554480"/>
                  <wp:effectExtent l="0" t="0" r="1143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RopeProgression4-JumpRope-01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2EB2A7" w14:textId="77777777" w:rsidR="00E0738F" w:rsidRPr="00E0738F" w:rsidRDefault="00E0738F" w:rsidP="003416E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738F">
              <w:rPr>
                <w:rFonts w:ascii="Arial" w:hAnsi="Arial" w:cs="Arial"/>
                <w:sz w:val="22"/>
                <w:szCs w:val="22"/>
              </w:rPr>
              <w:t>Knuckle Bump + Turn Rope + Jump Over Once</w:t>
            </w:r>
          </w:p>
        </w:tc>
      </w:tr>
      <w:tr w:rsidR="00E0738F" w:rsidRPr="00E0738F" w14:paraId="1C496F87" w14:textId="77777777" w:rsidTr="00F849A9">
        <w:trPr>
          <w:trHeight w:val="2969"/>
        </w:trPr>
        <w:tc>
          <w:tcPr>
            <w:tcW w:w="13526" w:type="dxa"/>
            <w:gridSpan w:val="2"/>
            <w:tcBorders>
              <w:top w:val="single" w:sz="4" w:space="0" w:color="D22300"/>
              <w:left w:val="nil"/>
              <w:bottom w:val="nil"/>
              <w:right w:val="nil"/>
            </w:tcBorders>
          </w:tcPr>
          <w:p w14:paraId="1E61B879" w14:textId="77777777" w:rsidR="00E0738F" w:rsidRPr="00E0738F" w:rsidRDefault="00E0738F" w:rsidP="003416E2">
            <w:pPr>
              <w:jc w:val="center"/>
              <w:rPr>
                <w:rFonts w:ascii="Arial" w:hAnsi="Arial" w:cs="Arial"/>
                <w:b/>
              </w:rPr>
            </w:pPr>
            <w:r w:rsidRPr="00E0738F">
              <w:rPr>
                <w:rFonts w:ascii="Arial" w:hAnsi="Arial" w:cs="Arial"/>
                <w:b/>
              </w:rPr>
              <w:t>Level 5</w:t>
            </w:r>
          </w:p>
          <w:p w14:paraId="25EEAB09" w14:textId="77777777" w:rsidR="00E0738F" w:rsidRPr="00921168" w:rsidRDefault="00E0738F" w:rsidP="003416E2">
            <w:pPr>
              <w:jc w:val="center"/>
              <w:rPr>
                <w:rFonts w:ascii="Arial" w:hAnsi="Arial" w:cs="Arial"/>
              </w:rPr>
            </w:pP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13A091B6" wp14:editId="1202A95E">
                  <wp:extent cx="877634" cy="1554480"/>
                  <wp:effectExtent l="0" t="0" r="1143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opeProgression1-KnuckleBump-01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0B28421C" wp14:editId="227CE02D">
                  <wp:extent cx="877634" cy="1554480"/>
                  <wp:effectExtent l="0" t="0" r="1143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opeProgression2-TurnRope-0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2BB0D413" wp14:editId="39C49972">
                  <wp:extent cx="877634" cy="1554480"/>
                  <wp:effectExtent l="0" t="0" r="1143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RopeProgression4-JumpRope-01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21168">
              <w:rPr>
                <w:rFonts w:ascii="Arial" w:hAnsi="Arial" w:cs="Arial"/>
                <w:noProof/>
              </w:rPr>
              <w:drawing>
                <wp:inline distT="0" distB="0" distL="0" distR="0" wp14:anchorId="463F7B43" wp14:editId="0C6892CF">
                  <wp:extent cx="877634" cy="1554480"/>
                  <wp:effectExtent l="0" t="0" r="1143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RopeProgression4-JumpRope-01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634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245122" w14:textId="77777777" w:rsidR="00E0738F" w:rsidRPr="00E0738F" w:rsidRDefault="00E0738F" w:rsidP="003416E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0738F">
              <w:rPr>
                <w:rFonts w:ascii="Arial" w:hAnsi="Arial" w:cs="Arial"/>
                <w:sz w:val="22"/>
                <w:szCs w:val="22"/>
              </w:rPr>
              <w:t>Knuckle B</w:t>
            </w:r>
            <w:r>
              <w:rPr>
                <w:rFonts w:ascii="Arial" w:hAnsi="Arial" w:cs="Arial"/>
                <w:sz w:val="22"/>
                <w:szCs w:val="22"/>
              </w:rPr>
              <w:t xml:space="preserve">ump + Turn Rope + </w:t>
            </w:r>
            <w:r w:rsidRPr="00E0738F">
              <w:rPr>
                <w:rFonts w:ascii="Arial" w:hAnsi="Arial" w:cs="Arial"/>
                <w:sz w:val="22"/>
                <w:szCs w:val="22"/>
              </w:rPr>
              <w:t>Jump + Keep Jumping</w:t>
            </w:r>
          </w:p>
        </w:tc>
      </w:tr>
    </w:tbl>
    <w:p w14:paraId="48485048" w14:textId="0865D1F8" w:rsidR="000E43AC" w:rsidRPr="00E0738F" w:rsidRDefault="00F849A9">
      <w:pPr>
        <w:rPr>
          <w:rFonts w:ascii="Arial" w:hAnsi="Arial" w:cs="Arial"/>
        </w:rPr>
      </w:pP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8240" behindDoc="1" locked="0" layoutInCell="1" allowOverlap="1" wp14:anchorId="71EFCD61" wp14:editId="268AB6A1">
            <wp:simplePos x="0" y="0"/>
            <wp:positionH relativeFrom="margin">
              <wp:align>center</wp:align>
            </wp:positionH>
            <wp:positionV relativeFrom="paragraph">
              <wp:posOffset>781685</wp:posOffset>
            </wp:positionV>
            <wp:extent cx="8625205" cy="5798185"/>
            <wp:effectExtent l="0" t="0" r="1079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ggerTabl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25205" cy="5798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E43AC" w:rsidRPr="00E0738F" w:rsidSect="00E0738F">
      <w:headerReference w:type="default" r:id="rId12"/>
      <w:pgSz w:w="15840" w:h="12240" w:orient="landscape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2AA7C2" w14:textId="77777777" w:rsidR="00105DB1" w:rsidRDefault="00105DB1" w:rsidP="003416E2">
      <w:r>
        <w:separator/>
      </w:r>
    </w:p>
  </w:endnote>
  <w:endnote w:type="continuationSeparator" w:id="0">
    <w:p w14:paraId="2B330901" w14:textId="77777777" w:rsidR="00105DB1" w:rsidRDefault="00105DB1" w:rsidP="003416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5FA09F" w14:textId="77777777" w:rsidR="00105DB1" w:rsidRDefault="00105DB1" w:rsidP="003416E2">
      <w:r>
        <w:separator/>
      </w:r>
    </w:p>
  </w:footnote>
  <w:footnote w:type="continuationSeparator" w:id="0">
    <w:p w14:paraId="5AD37544" w14:textId="77777777" w:rsidR="00105DB1" w:rsidRDefault="00105DB1" w:rsidP="003416E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C4157A" w14:textId="743EE6FF" w:rsidR="003416E2" w:rsidRDefault="003416E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0CFD2E7" wp14:editId="57EAEC1D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9144000" cy="1095139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umpRopeProgressionC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0" cy="10951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jY1sjSzsLQwtrRQ0lEKTi0uzszPAykwrAUAQJ0myiwAAAA="/>
  </w:docVars>
  <w:rsids>
    <w:rsidRoot w:val="00E0738F"/>
    <w:rsid w:val="000E43AC"/>
    <w:rsid w:val="00105DB1"/>
    <w:rsid w:val="003416E2"/>
    <w:rsid w:val="00577DF3"/>
    <w:rsid w:val="007746E3"/>
    <w:rsid w:val="00DD1FE4"/>
    <w:rsid w:val="00E0738F"/>
    <w:rsid w:val="00E71F4C"/>
    <w:rsid w:val="00F8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8B0089"/>
  <w15:docId w15:val="{717F25F2-B0F4-4F4A-BD74-3767E602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738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16E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16E2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416E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16E2"/>
  </w:style>
  <w:style w:type="paragraph" w:styleId="Footer">
    <w:name w:val="footer"/>
    <w:basedOn w:val="Normal"/>
    <w:link w:val="FooterChar"/>
    <w:uiPriority w:val="99"/>
    <w:unhideWhenUsed/>
    <w:rsid w:val="003416E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16E2"/>
  </w:style>
  <w:style w:type="paragraph" w:styleId="ListParagraph">
    <w:name w:val="List Paragraph"/>
    <w:basedOn w:val="Normal"/>
    <w:uiPriority w:val="34"/>
    <w:qFormat/>
    <w:rsid w:val="00F849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jpg"/><Relationship Id="rId12" Type="http://schemas.openxmlformats.org/officeDocument/2006/relationships/header" Target="head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217293B-0FA5-BB4D-A566-6399F28A9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40</Characters>
  <Application>Microsoft Macintosh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art</dc:creator>
  <cp:keywords/>
  <dc:description/>
  <cp:lastModifiedBy>Aaron Hart</cp:lastModifiedBy>
  <cp:revision>2</cp:revision>
  <dcterms:created xsi:type="dcterms:W3CDTF">2016-02-09T20:36:00Z</dcterms:created>
  <dcterms:modified xsi:type="dcterms:W3CDTF">2016-02-09T20:36:00Z</dcterms:modified>
</cp:coreProperties>
</file>